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64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6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a fonte usada para elaboração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FirstParagraph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bookmarkEnd w:id="157"/>
    <w:bookmarkEnd w:id="158"/>
    <w:bookmarkStart w:id="159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59"/>
    <w:bookmarkStart w:id="160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60"/>
    <w:bookmarkStart w:id="161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1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17"/>
        </w:numPr>
      </w:pPr>
      <w:r>
        <w:t xml:space="preserve">Gráfico de dispersão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1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61"/>
    <w:bookmarkEnd w:id="162"/>
    <w:bookmarkStart w:id="16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2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2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2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2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63"/>
    <w:bookmarkEnd w:id="164"/>
    <w:bookmarkStart w:id="16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6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65"/>
    <w:bookmarkEnd w:id="166"/>
    <w:bookmarkStart w:id="170" w:name="referências"/>
    <w:p>
      <w:pPr>
        <w:pStyle w:val="Heading1"/>
      </w:pPr>
      <w:r>
        <w:t xml:space="preserve">Referências</w:t>
      </w:r>
    </w:p>
    <w:bookmarkStart w:id="169" w:name="refs"/>
    <w:bookmarkStart w:id="16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6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68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3">
    <w:abstractNumId w:val="991"/>
  </w:num>
  <w:num w:numId="12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6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6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7T10:07:42Z</dcterms:created>
  <dcterms:modified xsi:type="dcterms:W3CDTF">2023-04-27T1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abril 2023</vt:lpwstr>
  </property>
  <property fmtid="{D5CDD505-2E9C-101B-9397-08002B2CF9AE}" pid="5" name="output">
    <vt:lpwstr/>
  </property>
</Properties>
</file>